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614" w:rsidRDefault="00C42614" w:rsidP="00C4261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WELLS COLLEGE</w:t>
      </w:r>
    </w:p>
    <w:p w:rsidR="00C42614" w:rsidRPr="009350A3" w:rsidRDefault="00C42614" w:rsidP="00C4261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21</w:t>
      </w:r>
      <w:r w:rsidRPr="00A5395A">
        <w:rPr>
          <w:rFonts w:ascii="Times New Roman" w:hAnsi="Times New Roman" w:cs="Times New Roman"/>
          <w:b/>
          <w:sz w:val="32"/>
          <w:szCs w:val="32"/>
          <w:vertAlign w:val="superscript"/>
        </w:rPr>
        <w:t>ST</w:t>
      </w:r>
      <w:r>
        <w:rPr>
          <w:rFonts w:ascii="Times New Roman" w:hAnsi="Times New Roman" w:cs="Times New Roman"/>
          <w:b/>
          <w:sz w:val="32"/>
          <w:szCs w:val="32"/>
        </w:rPr>
        <w:t xml:space="preserve"> CENTURY LEADERSHIP AWARD</w:t>
      </w:r>
    </w:p>
    <w:p w:rsidR="00C42614" w:rsidRDefault="00C42614" w:rsidP="00C4261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/ COVER SHEET</w:t>
      </w:r>
    </w:p>
    <w:p w:rsidR="00C42614" w:rsidRPr="002F01E1" w:rsidRDefault="00C42614" w:rsidP="00C4261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2614" w:rsidRPr="00A809FF" w:rsidRDefault="00C42614" w:rsidP="00C42614">
      <w:pPr>
        <w:rPr>
          <w:rFonts w:ascii="Times New Roman" w:hAnsi="Times New Roman" w:cs="Times New Roman"/>
          <w:b/>
          <w:sz w:val="24"/>
          <w:szCs w:val="24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NAME:</w:t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HOMEROOM:</w:t>
      </w:r>
    </w:p>
    <w:p w:rsidR="00C42614" w:rsidRPr="00A809FF" w:rsidRDefault="00C42614" w:rsidP="00C42614">
      <w:pPr>
        <w:rPr>
          <w:rFonts w:ascii="Times New Roman" w:hAnsi="Times New Roman" w:cs="Times New Roman"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GPA:</w:t>
      </w:r>
    </w:p>
    <w:p w:rsidR="00C42614" w:rsidRDefault="00C42614" w:rsidP="00C42614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42614" w:rsidRDefault="00C42614" w:rsidP="00C4261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7248C">
        <w:rPr>
          <w:rFonts w:ascii="Times New Roman" w:hAnsi="Times New Roman" w:cs="Times New Roman"/>
          <w:b/>
          <w:sz w:val="24"/>
          <w:szCs w:val="24"/>
          <w:u w:val="single"/>
        </w:rPr>
        <w:t xml:space="preserve">DEADLINE: </w:t>
      </w:r>
      <w:r w:rsidR="00B04913">
        <w:rPr>
          <w:rFonts w:ascii="Times New Roman" w:hAnsi="Times New Roman" w:cs="Times New Roman"/>
          <w:b/>
          <w:sz w:val="24"/>
          <w:szCs w:val="24"/>
          <w:u w:val="single"/>
        </w:rPr>
        <w:t>Wednesday</w:t>
      </w:r>
      <w:bookmarkStart w:id="0" w:name="_GoBack"/>
      <w:bookmarkEnd w:id="0"/>
      <w:r w:rsidR="00B04913">
        <w:rPr>
          <w:rFonts w:ascii="Times New Roman" w:hAnsi="Times New Roman" w:cs="Times New Roman"/>
          <w:b/>
          <w:sz w:val="24"/>
          <w:szCs w:val="24"/>
          <w:u w:val="single"/>
        </w:rPr>
        <w:t>, April 12, 2017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C42614" w:rsidRDefault="00C42614" w:rsidP="00C42614">
      <w:pPr>
        <w:rPr>
          <w:rFonts w:ascii="Times New Roman" w:hAnsi="Times New Roman" w:cs="Times New Roman"/>
          <w:b/>
          <w:sz w:val="24"/>
          <w:szCs w:val="24"/>
        </w:rPr>
      </w:pPr>
    </w:p>
    <w:p w:rsidR="00C42614" w:rsidRDefault="00C42614" w:rsidP="00C4261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se note the following materials (including this cover sheet) must be submitted paper clipped together (please do no</w:t>
      </w:r>
      <w:r w:rsidR="002C2A70">
        <w:rPr>
          <w:rFonts w:ascii="Times New Roman" w:hAnsi="Times New Roman" w:cs="Times New Roman"/>
          <w:b/>
          <w:sz w:val="24"/>
          <w:szCs w:val="24"/>
        </w:rPr>
        <w:t>t staple) to Ms. Gorton</w:t>
      </w:r>
      <w:r>
        <w:rPr>
          <w:rFonts w:ascii="Times New Roman" w:hAnsi="Times New Roman" w:cs="Times New Roman"/>
          <w:b/>
          <w:sz w:val="24"/>
          <w:szCs w:val="24"/>
        </w:rPr>
        <w:t>’s office:</w:t>
      </w:r>
    </w:p>
    <w:p w:rsidR="00C42614" w:rsidRDefault="00C42614" w:rsidP="00C426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 Hunterdon High School location: within the Guidance Office</w:t>
      </w:r>
    </w:p>
    <w:p w:rsidR="00C42614" w:rsidRDefault="00C42614" w:rsidP="00C426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Voorhees High School location: </w:t>
      </w:r>
      <w:r w:rsidRPr="009350A3">
        <w:rPr>
          <w:rFonts w:ascii="Times New Roman" w:hAnsi="Times New Roman" w:cs="Times New Roman"/>
          <w:b/>
          <w:sz w:val="24"/>
          <w:szCs w:val="24"/>
        </w:rPr>
        <w:t xml:space="preserve">within the Athletic Director &amp; </w:t>
      </w:r>
      <w:r>
        <w:rPr>
          <w:rFonts w:ascii="Times New Roman" w:hAnsi="Times New Roman" w:cs="Times New Roman"/>
          <w:b/>
          <w:sz w:val="24"/>
          <w:szCs w:val="24"/>
        </w:rPr>
        <w:t>Student Activities Office</w:t>
      </w:r>
    </w:p>
    <w:p w:rsidR="00C42614" w:rsidRDefault="00C42614" w:rsidP="00C42614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C42614" w:rsidRPr="009350A3" w:rsidRDefault="00C42614" w:rsidP="00C42614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C42614" w:rsidRDefault="00C42614" w:rsidP="00C426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cript Request F</w:t>
      </w:r>
      <w:r w:rsidRPr="0057248C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rm for </w:t>
      </w:r>
      <w:r w:rsidR="00383D76">
        <w:rPr>
          <w:rFonts w:ascii="Times New Roman" w:hAnsi="Times New Roman" w:cs="Times New Roman"/>
          <w:sz w:val="24"/>
          <w:szCs w:val="24"/>
        </w:rPr>
        <w:t xml:space="preserve">the release of your transcript.  </w:t>
      </w:r>
      <w:r>
        <w:rPr>
          <w:rFonts w:ascii="Times New Roman" w:hAnsi="Times New Roman" w:cs="Times New Roman"/>
          <w:sz w:val="24"/>
          <w:szCs w:val="24"/>
        </w:rPr>
        <w:t>Please write</w:t>
      </w:r>
      <w:r w:rsidRPr="0057248C">
        <w:rPr>
          <w:rFonts w:ascii="Times New Roman" w:hAnsi="Times New Roman" w:cs="Times New Roman"/>
          <w:sz w:val="24"/>
          <w:szCs w:val="24"/>
        </w:rPr>
        <w:t xml:space="preserve"> in the “College” section</w:t>
      </w:r>
      <w:r>
        <w:rPr>
          <w:rFonts w:ascii="Times New Roman" w:hAnsi="Times New Roman" w:cs="Times New Roman"/>
          <w:sz w:val="24"/>
          <w:szCs w:val="24"/>
        </w:rPr>
        <w:t xml:space="preserve"> of the form</w:t>
      </w:r>
      <w:r w:rsidRPr="0057248C">
        <w:rPr>
          <w:rFonts w:ascii="Times New Roman" w:hAnsi="Times New Roman" w:cs="Times New Roman"/>
          <w:sz w:val="24"/>
          <w:szCs w:val="24"/>
        </w:rPr>
        <w:t>: “</w:t>
      </w:r>
      <w:r>
        <w:rPr>
          <w:rFonts w:ascii="Times New Roman" w:hAnsi="Times New Roman" w:cs="Times New Roman"/>
          <w:sz w:val="24"/>
          <w:szCs w:val="24"/>
        </w:rPr>
        <w:t>Wells College 21</w:t>
      </w:r>
      <w:r w:rsidRPr="00A5395A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entury Leadership Award </w:t>
      </w:r>
      <w:r w:rsidRPr="0057248C">
        <w:rPr>
          <w:rFonts w:ascii="Times New Roman" w:hAnsi="Times New Roman" w:cs="Times New Roman"/>
          <w:sz w:val="24"/>
          <w:szCs w:val="24"/>
        </w:rPr>
        <w:t xml:space="preserve">for </w:t>
      </w:r>
      <w:r w:rsidR="002C2A70">
        <w:rPr>
          <w:rFonts w:ascii="Times New Roman" w:hAnsi="Times New Roman" w:cs="Times New Roman"/>
          <w:sz w:val="24"/>
          <w:szCs w:val="24"/>
        </w:rPr>
        <w:t>Ms. Gorton</w:t>
      </w:r>
      <w:r w:rsidRPr="0057248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2614" w:rsidRPr="00C42614" w:rsidRDefault="00C42614" w:rsidP="00C426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83D76" w:rsidRDefault="00383D76" w:rsidP="00383D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383D76">
        <w:rPr>
          <w:rFonts w:ascii="Times New Roman" w:hAnsi="Times New Roman" w:cs="Times New Roman"/>
          <w:b/>
          <w:sz w:val="24"/>
          <w:szCs w:val="24"/>
        </w:rPr>
        <w:t>non-athlet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10EE">
        <w:rPr>
          <w:rFonts w:ascii="Times New Roman" w:hAnsi="Times New Roman" w:cs="Times New Roman"/>
          <w:b/>
          <w:sz w:val="24"/>
          <w:szCs w:val="24"/>
        </w:rPr>
        <w:t>extracurricular activities</w:t>
      </w:r>
      <w:r w:rsidRPr="006610EE">
        <w:rPr>
          <w:rFonts w:ascii="Times New Roman" w:hAnsi="Times New Roman" w:cs="Times New Roman"/>
          <w:sz w:val="24"/>
          <w:szCs w:val="24"/>
        </w:rPr>
        <w:t xml:space="preserve">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383D76" w:rsidRPr="006610EE" w:rsidRDefault="00383D76" w:rsidP="00383D7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83D76" w:rsidRPr="006610EE" w:rsidRDefault="00383D76" w:rsidP="00383D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community service</w:t>
      </w:r>
      <w:r w:rsidRPr="006610EE">
        <w:rPr>
          <w:rFonts w:ascii="Times New Roman" w:hAnsi="Times New Roman" w:cs="Times New Roman"/>
          <w:sz w:val="24"/>
          <w:szCs w:val="24"/>
        </w:rPr>
        <w:t xml:space="preserve"> activities that you have participated in throughout high school and any leadership positions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C42614" w:rsidRDefault="00C42614" w:rsidP="00C426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42614" w:rsidRPr="00BA5A9A" w:rsidRDefault="00C42614" w:rsidP="00C42614">
      <w:pPr>
        <w:pStyle w:val="ListParagraph"/>
        <w:ind w:left="1485"/>
        <w:rPr>
          <w:rFonts w:ascii="Times New Roman" w:hAnsi="Times New Roman" w:cs="Times New Roman"/>
          <w:sz w:val="24"/>
          <w:szCs w:val="24"/>
        </w:rPr>
      </w:pPr>
    </w:p>
    <w:p w:rsidR="00C42614" w:rsidRDefault="00C42614" w:rsidP="00C42614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274766" w:rsidRPr="00C42614" w:rsidRDefault="00C42614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tudent Signature &amp; Date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274766" w:rsidRPr="00C42614" w:rsidSect="00724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177E7"/>
    <w:multiLevelType w:val="hybridMultilevel"/>
    <w:tmpl w:val="B036B4F4"/>
    <w:lvl w:ilvl="0" w:tplc="7B641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2D7"/>
    <w:multiLevelType w:val="hybridMultilevel"/>
    <w:tmpl w:val="D6F4DEE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59C527FC"/>
    <w:multiLevelType w:val="hybridMultilevel"/>
    <w:tmpl w:val="452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DA3szC2MDYwNTNX0lEKTi0uzszPAykwrAUAdPtvMywAAAA="/>
  </w:docVars>
  <w:rsids>
    <w:rsidRoot w:val="00C42614"/>
    <w:rsid w:val="00247E04"/>
    <w:rsid w:val="00274766"/>
    <w:rsid w:val="002C2A70"/>
    <w:rsid w:val="00383D76"/>
    <w:rsid w:val="00433A11"/>
    <w:rsid w:val="00B04913"/>
    <w:rsid w:val="00C42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9D233"/>
  <w15:docId w15:val="{E86F78B7-FF56-4B86-ACE6-0D62A794B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26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6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6</cp:revision>
  <dcterms:created xsi:type="dcterms:W3CDTF">2013-03-04T15:22:00Z</dcterms:created>
  <dcterms:modified xsi:type="dcterms:W3CDTF">2017-03-13T12:13:00Z</dcterms:modified>
</cp:coreProperties>
</file>